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xmlns:pic="http://schemas.openxmlformats.org/drawingml/2006/picture" mc:Ignorable="w14 w15 w16se w16cid w16 w16cex w16sdtdh wp14">
  <w:body>
    <w:p w:rsidR="003A4C7B" w:rsidP="007B5645" w:rsidRDefault="00B7439B" w14:paraId="399FB868" w14:textId="40654D8A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Physic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Pr="003D7F22" w:rsidR="003A4C7B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:rsidRPr="003D7F22" w:rsidR="00FC3922" w:rsidP="003A4C7B" w:rsidRDefault="00555E1A" w14:paraId="7B5B88E0" w14:textId="688E97B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:rsidRPr="00D83B2B" w:rsidR="00D83B2B" w:rsidP="00D83B2B" w:rsidRDefault="00B7439B" w14:paraId="788B100A" w14:textId="51AD883D">
      <w:pPr>
        <w:spacing w:line="216" w:lineRule="auto"/>
        <w:rPr>
          <w:rFonts w:cstheme="minorHAnsi"/>
        </w:rPr>
      </w:pPr>
      <w:r w:rsidRPr="42A382C7" w:rsidR="00B7439B">
        <w:rPr>
          <w:rFonts w:cs="Calibri" w:cstheme="minorAscii"/>
        </w:rPr>
        <w:t>P</w:t>
      </w:r>
      <w:r w:rsidRPr="42A382C7" w:rsidR="00B7439B">
        <w:rPr>
          <w:rFonts w:cs="Calibri" w:cstheme="minorAscii"/>
        </w:rPr>
        <w:t>hysics explains the fundamental laws of the universe and introduces important concepts that are essential for understanding all the other branches of science such as chemistry and biology. With a strong foundation in the concepts of physics, students will be better equipped to understand the beauty and complexity of the world around them</w:t>
      </w:r>
      <w:r w:rsidRPr="42A382C7" w:rsidR="00B7439B">
        <w:rPr>
          <w:rFonts w:cs="Calibri" w:cstheme="minorAscii"/>
        </w:rPr>
        <w:t>.</w:t>
      </w:r>
      <w:r w:rsidRPr="42A382C7" w:rsidR="00D83B2B">
        <w:rPr>
          <w:rFonts w:cs="Calibri" w:cstheme="minorAscii"/>
        </w:rPr>
        <w:t xml:space="preserve"> </w:t>
      </w:r>
    </w:p>
    <w:p w:rsidRPr="00AC4A21" w:rsidR="008E1CE1" w:rsidP="00D97D8D" w:rsidRDefault="008E1CE1" w14:paraId="556100C0" w14:textId="5AEDDE0D">
      <w:p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42A382C7" w:rsidR="37B62728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0"/>
          <w:szCs w:val="20"/>
          <w:lang w:val="en-US"/>
        </w:rPr>
        <w:t xml:space="preserve">Please see a Pathways Counselor: </w:t>
      </w:r>
      <w:r w:rsidRPr="42A382C7" w:rsidR="37B62728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>Transfer degrees require a minimum of 60 semester CSU transferable units or UC semester transferable units with a minimum 2.0 GPA overall.</w:t>
      </w:r>
      <w:r w:rsidRPr="42A382C7" w:rsidR="37B62728">
        <w:rPr>
          <w:rFonts w:ascii="Calibri" w:hAnsi="Calibri" w:eastAsia="Calibri" w:cs="Calibri"/>
          <w:noProof w:val="0"/>
          <w:color w:val="231F20"/>
          <w:sz w:val="20"/>
          <w:szCs w:val="20"/>
          <w:lang w:val="en-US"/>
        </w:rPr>
        <w:t xml:space="preserve"> </w:t>
      </w:r>
      <w:hyperlink r:id="Rd2871dc84e7744b1">
        <w:r w:rsidRPr="42A382C7" w:rsidR="37B62728">
          <w:rPr>
            <w:rStyle w:val="Hyperlink"/>
            <w:rFonts w:ascii="Calibri" w:hAnsi="Calibri" w:eastAsia="Calibri" w:cs="Calibri"/>
            <w:noProof w:val="0"/>
            <w:sz w:val="20"/>
            <w:szCs w:val="20"/>
            <w:lang w:val="en-US"/>
          </w:rPr>
          <w:t>Contact a Counselor</w:t>
        </w:r>
      </w:hyperlink>
      <w:r w:rsidRPr="42A382C7" w:rsidR="37B62728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 xml:space="preserve"> to create an</w:t>
      </w:r>
      <w:r w:rsidRPr="42A382C7" w:rsidR="37B62728">
        <w:rPr>
          <w:rFonts w:ascii="Calibri" w:hAnsi="Calibri" w:eastAsia="Calibri" w:cs="Calibri"/>
          <w:noProof w:val="0"/>
          <w:color w:val="231F20"/>
          <w:sz w:val="20"/>
          <w:szCs w:val="20"/>
          <w:lang w:val="en-US"/>
        </w:rPr>
        <w:t xml:space="preserve"> education plan customized to meet your needs.</w:t>
      </w:r>
      <w:r w:rsidRPr="42A382C7" w:rsidR="37B6272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42A382C7" w:rsidR="37B62728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B7439B" w:rsidR="007B5645" w:rsidP="00B7439B" w:rsidRDefault="00B7439B" w14:paraId="07D13BCD" w14:textId="4FAAEE7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hysics</w:t>
      </w:r>
      <w:r w:rsidRPr="007B5645" w:rsidR="007B5645">
        <w:rPr>
          <w:rFonts w:asciiTheme="minorHAnsi" w:hAnsiTheme="minorHAnsi" w:cstheme="minorHAnsi"/>
          <w:sz w:val="20"/>
          <w:szCs w:val="20"/>
        </w:rPr>
        <w:t>, A.S.-T CSU, UC</w:t>
      </w:r>
    </w:p>
    <w:p w:rsidRPr="007B70DE" w:rsidR="00CD74E2" w:rsidP="00605018" w:rsidRDefault="007B70DE" w14:paraId="2715CE70" w14:textId="6B125C3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755DBD1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555E1A">
        <w:rPr>
          <w:rFonts w:asciiTheme="minorHAnsi" w:hAnsiTheme="minorHAnsi" w:cstheme="minorHAnsi"/>
          <w:sz w:val="20"/>
          <w:szCs w:val="20"/>
        </w:rPr>
        <w:t>B</w:t>
      </w:r>
    </w:p>
    <w:p w:rsidRPr="008E1CE1" w:rsidR="008E1CE1" w:rsidP="42A382C7" w:rsidRDefault="008E1CE1" w14:paraId="4BBD8445" w14:textId="7E3DDCF1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2A382C7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42A382C7" w:rsidR="00555E1A">
        <w:rPr>
          <w:rFonts w:ascii="Calibri" w:hAnsi="Calibri" w:cs="Calibri" w:asciiTheme="minorAscii" w:hAnsiTheme="minorAscii" w:cstheme="minorAscii"/>
          <w:sz w:val="20"/>
          <w:szCs w:val="20"/>
        </w:rPr>
        <w:t>6</w:t>
      </w:r>
      <w:r w:rsidRPr="42A382C7" w:rsidR="00B7439B">
        <w:rPr>
          <w:rFonts w:ascii="Calibri" w:hAnsi="Calibri" w:cs="Calibri" w:asciiTheme="minorAscii" w:hAnsiTheme="minorAscii" w:cstheme="minorAscii"/>
          <w:sz w:val="20"/>
          <w:szCs w:val="20"/>
        </w:rPr>
        <w:t>1</w:t>
      </w:r>
    </w:p>
    <w:p w:rsidRPr="009C5953" w:rsidR="00BB5431" w:rsidP="42A382C7" w:rsidRDefault="007B5645" w14:paraId="64E88867" w14:textId="3A67B04C">
      <w:pPr>
        <w:spacing w:before="240"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42A382C7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42A382C7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42A382C7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42A382C7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42A382C7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42A382C7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42A382C7" w:rsidR="0067051E">
        <w:rPr>
          <w:rFonts w:cs="Calibri" w:cstheme="minorAscii"/>
          <w:color w:val="231F20"/>
          <w:w w:val="105"/>
          <w:sz w:val="18"/>
          <w:szCs w:val="18"/>
        </w:rPr>
        <w:t xml:space="preserve">recommended</w:t>
      </w:r>
      <w:r w:rsidRPr="42A382C7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semester or 30 units/year). </w:t>
      </w:r>
      <w:r w:rsidRPr="42A382C7" w:rsidR="00E04D81">
        <w:rPr>
          <w:rFonts w:cs="Calibri" w:cstheme="minorAscii"/>
          <w:color w:val="231F20"/>
          <w:w w:val="105"/>
          <w:sz w:val="18"/>
          <w:szCs w:val="18"/>
        </w:rPr>
        <w:t xml:space="preserve">If you are a part-time student, start Semester 1 courses and follow the course sequence. </w:t>
      </w:r>
      <w:r w:rsidRPr="42A382C7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42A382C7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42A382C7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1c01cb6b86194d3f">
        <w:r w:rsidRPr="42A382C7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42A382C7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00DA3E18" w:rsidRDefault="009D0498" w14:paraId="1FF0D769" w14:textId="04AA61E4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7439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55E1A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55E1A" w:rsidP="00555E1A" w:rsidRDefault="00555E1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55E1A" w:rsidR="00555E1A" w:rsidP="00555E1A" w:rsidRDefault="00555E1A" w14:paraId="3D6B958D" w14:textId="28992C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211</w:t>
            </w:r>
          </w:p>
        </w:tc>
        <w:tc>
          <w:tcPr>
            <w:tcW w:w="5870" w:type="dxa"/>
          </w:tcPr>
          <w:p w:rsidRPr="00555E1A" w:rsidR="00555E1A" w:rsidP="00555E1A" w:rsidRDefault="00555E1A" w14:paraId="635529C6" w14:textId="1D6A2B0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:rsidRPr="00555E1A" w:rsidR="00555E1A" w:rsidP="00555E1A" w:rsidRDefault="00555E1A" w14:paraId="55306BD1" w14:textId="013B09F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55E1A" w:rsidP="00555E1A" w:rsidRDefault="00555E1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55E1A" w:rsidR="00555E1A" w:rsidP="00555E1A" w:rsidRDefault="00555E1A" w14:paraId="3E149C49" w14:textId="3283E8A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555E1A" w:rsidR="00555E1A" w:rsidP="00555E1A" w:rsidRDefault="00555E1A" w14:paraId="37BC83B3" w14:textId="557BA3B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555E1A" w:rsidR="00555E1A" w:rsidP="00555E1A" w:rsidRDefault="00555E1A" w14:paraId="56152D89" w14:textId="5001F4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55E1A" w:rsidP="00555E1A" w:rsidRDefault="00555E1A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55E1A" w:rsidR="00555E1A" w:rsidP="00555E1A" w:rsidRDefault="00555E1A" w14:paraId="22C1A284" w14:textId="7CC2CF8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tcW w:w="5870" w:type="dxa"/>
          </w:tcPr>
          <w:p w:rsidRPr="00555E1A" w:rsidR="00555E1A" w:rsidP="00555E1A" w:rsidRDefault="00555E1A" w14:paraId="798454FA" w14:textId="46FE9C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merican Government and Politics </w:t>
            </w:r>
          </w:p>
        </w:tc>
        <w:tc>
          <w:tcPr>
            <w:tcW w:w="1313" w:type="dxa"/>
          </w:tcPr>
          <w:p w:rsidRPr="00555E1A" w:rsidR="00555E1A" w:rsidP="00555E1A" w:rsidRDefault="00555E1A" w14:paraId="64BCEF68" w14:textId="0A0C4E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5E1A" w:rsidTr="007B5645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7B5645" w:rsidR="00555E1A" w:rsidP="00555E1A" w:rsidRDefault="00555E1A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B564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555E1A" w:rsidR="00555E1A" w:rsidP="00555E1A" w:rsidRDefault="00555E1A" w14:paraId="20B8434A" w14:textId="5C80629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4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555E1A" w:rsidR="00555E1A" w:rsidP="00555E1A" w:rsidRDefault="00555E1A" w14:paraId="57FA4267" w14:textId="3DE9D4E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555E1A" w:rsidR="00555E1A" w:rsidP="00555E1A" w:rsidRDefault="00555E1A" w14:paraId="36D23F10" w14:textId="711F33C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DA3E18" w:rsidRDefault="00F003A4" w14:paraId="0C0802D9" w14:textId="5821C68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51201">
        <w:rPr>
          <w:b/>
          <w:bCs/>
          <w:i/>
          <w:iCs/>
          <w:sz w:val="24"/>
          <w:szCs w:val="24"/>
        </w:rPr>
        <w:t xml:space="preserve">4 </w:t>
      </w:r>
      <w:r>
        <w:rPr>
          <w:b/>
          <w:bCs/>
          <w:i/>
          <w:iCs/>
          <w:sz w:val="24"/>
          <w:szCs w:val="24"/>
        </w:rPr>
        <w:t>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555E1A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55E1A" w:rsidP="00555E1A" w:rsidRDefault="00555E1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55E1A" w:rsidR="00555E1A" w:rsidP="00555E1A" w:rsidRDefault="00555E1A" w14:paraId="76FDD812" w14:textId="2A9605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212</w:t>
            </w:r>
          </w:p>
        </w:tc>
        <w:tc>
          <w:tcPr>
            <w:tcW w:w="5870" w:type="dxa"/>
          </w:tcPr>
          <w:p w:rsidRPr="00555E1A" w:rsidR="00555E1A" w:rsidP="00555E1A" w:rsidRDefault="00555E1A" w14:paraId="03571DB6" w14:textId="3A2F40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:rsidRPr="00555E1A" w:rsidR="00555E1A" w:rsidP="00555E1A" w:rsidRDefault="00555E1A" w14:paraId="401B7A34" w14:textId="2F109B7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55E1A" w:rsidP="00555E1A" w:rsidRDefault="00555E1A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55E1A" w:rsidR="00555E1A" w:rsidP="00555E1A" w:rsidRDefault="00555E1A" w14:paraId="50FD879A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RT-104</w:t>
            </w: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 </w:t>
            </w:r>
          </w:p>
          <w:p w:rsidRPr="00555E1A" w:rsidR="00555E1A" w:rsidP="00555E1A" w:rsidRDefault="00555E1A" w14:paraId="2947EE12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DAN-100 or</w:t>
            </w:r>
          </w:p>
          <w:p w:rsidRPr="00555E1A" w:rsidR="00555E1A" w:rsidP="00555E1A" w:rsidRDefault="00555E1A" w14:paraId="66A271EF" w14:textId="4784FB2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:rsidRPr="00555E1A" w:rsidR="00555E1A" w:rsidP="00555E1A" w:rsidRDefault="00555E1A" w14:paraId="00FC5289" w14:textId="77777777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World Art or</w:t>
            </w:r>
          </w:p>
          <w:p w:rsidRPr="00555E1A" w:rsidR="00555E1A" w:rsidP="00555E1A" w:rsidRDefault="00555E1A" w14:paraId="6AF6FC07" w14:textId="77777777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 or</w:t>
            </w:r>
          </w:p>
          <w:p w:rsidRPr="00555E1A" w:rsidR="00555E1A" w:rsidP="00555E1A" w:rsidRDefault="00555E1A" w14:paraId="00F9BB57" w14:textId="202F83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:rsidRPr="00555E1A" w:rsidR="00555E1A" w:rsidP="00555E1A" w:rsidRDefault="00555E1A" w14:paraId="0794A019" w14:textId="1C1990D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5E1A" w:rsidTr="00880616" w14:paraId="06A2169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55E1A" w:rsidP="00555E1A" w:rsidRDefault="00555E1A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55E1A" w:rsidR="00555E1A" w:rsidP="00555E1A" w:rsidRDefault="00555E1A" w14:paraId="0828694A" w14:textId="11CA7E4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Y-201</w:t>
            </w:r>
          </w:p>
        </w:tc>
        <w:tc>
          <w:tcPr>
            <w:tcW w:w="5870" w:type="dxa"/>
          </w:tcPr>
          <w:p w:rsidRPr="00555E1A" w:rsidR="00555E1A" w:rsidP="00555E1A" w:rsidRDefault="00555E1A" w14:paraId="115C0398" w14:textId="56B4798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:rsidRPr="00555E1A" w:rsidR="00555E1A" w:rsidP="00555E1A" w:rsidRDefault="00555E1A" w14:paraId="12028B2E" w14:textId="7BB0C10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:rsidTr="00B7439B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8E1CE1" w:rsidR="00555E1A" w:rsidP="00555E1A" w:rsidRDefault="00555E1A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555E1A" w:rsidR="00555E1A" w:rsidP="00555E1A" w:rsidRDefault="00555E1A" w14:paraId="00D3E271" w14:textId="31AC4E3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555E1A" w:rsidR="00555E1A" w:rsidP="00555E1A" w:rsidRDefault="00555E1A" w14:paraId="5BA2ADEA" w14:textId="5EED07B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555E1A" w:rsidR="00555E1A" w:rsidP="00555E1A" w:rsidRDefault="00555E1A" w14:paraId="0AF6D1F0" w14:textId="19CFC38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B7439B" w:rsidR="00B7439B" w:rsidP="42A382C7" w:rsidRDefault="00B7439B" w14:paraId="2DD05B6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2A382C7" w:rsidR="00B7439B">
        <w:rPr>
          <w:rFonts w:cs="Calibri" w:cstheme="minorAscii"/>
          <w:sz w:val="18"/>
          <w:szCs w:val="18"/>
        </w:rPr>
        <w:t>Engineering (B) (</w:t>
      </w:r>
      <w:r w:rsidRPr="42A382C7" w:rsidR="00B7439B">
        <w:rPr>
          <w:rFonts w:cs="Calibri" w:cstheme="minorAscii"/>
          <w:sz w:val="18"/>
          <w:szCs w:val="18"/>
        </w:rPr>
        <w:t>Nanosystems</w:t>
      </w:r>
      <w:r w:rsidRPr="42A382C7" w:rsidR="00B7439B">
        <w:rPr>
          <w:rFonts w:cs="Calibri" w:cstheme="minorAscii"/>
          <w:sz w:val="18"/>
          <w:szCs w:val="18"/>
        </w:rPr>
        <w:t>, Chemical, Electronic) (B, M, D)</w:t>
      </w:r>
    </w:p>
    <w:p w:rsidRPr="00B7439B" w:rsidR="00B7439B" w:rsidP="42A382C7" w:rsidRDefault="00B7439B" w14:paraId="2D5036A5" w14:textId="6855568A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2A382C7" w:rsidR="00B7439B">
        <w:rPr>
          <w:rFonts w:cs="Calibri" w:cstheme="minorAscii"/>
          <w:sz w:val="18"/>
          <w:szCs w:val="18"/>
        </w:rPr>
        <w:t>Research Scientist (B, M)</w:t>
      </w:r>
      <w:r w:rsidRPr="42A382C7" w:rsidR="00B7439B">
        <w:rPr>
          <w:rFonts w:cs="Calibri" w:cstheme="minorAscii"/>
          <w:sz w:val="18"/>
          <w:szCs w:val="18"/>
        </w:rPr>
        <w:t xml:space="preserve">, </w:t>
      </w:r>
      <w:r w:rsidRPr="42A382C7" w:rsidR="00B7439B">
        <w:rPr>
          <w:rFonts w:cs="Calibri" w:cstheme="minorAscii"/>
          <w:sz w:val="18"/>
          <w:szCs w:val="18"/>
        </w:rPr>
        <w:t>Physicists (M, D)</w:t>
      </w:r>
    </w:p>
    <w:p w:rsidRPr="00B7439B" w:rsidR="00B7439B" w:rsidP="42A382C7" w:rsidRDefault="00B7439B" w14:paraId="794D2DCE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2A382C7" w:rsidR="00B7439B">
        <w:rPr>
          <w:rFonts w:cs="Calibri" w:cstheme="minorAscii"/>
          <w:sz w:val="18"/>
          <w:szCs w:val="18"/>
        </w:rPr>
        <w:t>Physics Teachers, Postsecondary (D)</w:t>
      </w:r>
    </w:p>
    <w:p w:rsidR="00605018" w:rsidP="42A382C7" w:rsidRDefault="0067051E" w14:paraId="24DA84FC" w14:textId="77777777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42A382C7" w:rsidR="0067051E">
        <w:rPr>
          <w:rFonts w:cs="Calibri" w:cstheme="minorAscii"/>
          <w:sz w:val="18"/>
          <w:szCs w:val="18"/>
        </w:rPr>
        <w:t xml:space="preserve">Find more careers: </w:t>
      </w:r>
      <w:hyperlink r:id="Rcedfbf1ea4fd413d">
        <w:r w:rsidRPr="42A382C7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42A382C7" w:rsidRDefault="0067051E" w14:paraId="343F148A" w14:textId="77777777">
      <w:pPr>
        <w:spacing w:after="0" w:line="240" w:lineRule="auto"/>
        <w:ind w:left="360"/>
        <w:rPr>
          <w:sz w:val="16"/>
          <w:szCs w:val="16"/>
        </w:rPr>
      </w:pPr>
      <w:r w:rsidRPr="42A382C7" w:rsidR="0067051E">
        <w:rPr>
          <w:sz w:val="16"/>
          <w:szCs w:val="16"/>
        </w:rPr>
        <w:t xml:space="preserve">Required Education: SM: some college; C: Certificate; A: Associate, B: Bachelor’s, M: Master’s; D: </w:t>
      </w:r>
      <w:r w:rsidRPr="42A382C7" w:rsidR="00521B03">
        <w:rPr>
          <w:sz w:val="16"/>
          <w:szCs w:val="16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42A382C7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2A382C7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42A382C7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42A382C7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42A382C7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42A382C7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42A382C7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42A382C7" w:rsidR="005731D7">
        <w:rPr>
          <w:rFonts w:cs="Calibri" w:cstheme="minorAscii"/>
          <w:color w:val="231F20"/>
          <w:w w:val="105"/>
          <w:sz w:val="18"/>
          <w:szCs w:val="18"/>
        </w:rPr>
        <w:t>.</w:t>
      </w:r>
    </w:p>
    <w:p w:rsidRPr="009D61FA" w:rsidR="00F76131" w:rsidP="00555E1A" w:rsidRDefault="00AC4A21" w14:paraId="46C25BDD" w14:textId="206296F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Pr="009D61FA" w:rsidR="00F76131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>1</w:t>
      </w:r>
      <w:r w:rsidR="00B7439B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D5E4A34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55E1A" w:rsidTr="0D5E4A34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55E1A" w:rsidP="00555E1A" w:rsidRDefault="00555E1A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55E1A" w:rsidR="00555E1A" w:rsidP="00555E1A" w:rsidRDefault="00555E1A" w14:paraId="7D5599BC" w14:textId="7C99D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21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55E1A" w:rsidR="00555E1A" w:rsidP="00555E1A" w:rsidRDefault="00555E1A" w14:paraId="57F7AEC4" w14:textId="357010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alytic Geometry and Calculus I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55E1A" w:rsidR="00555E1A" w:rsidP="00555E1A" w:rsidRDefault="00555E1A" w14:paraId="53F87D94" w14:textId="2B86EBC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5</w:t>
            </w:r>
          </w:p>
        </w:tc>
      </w:tr>
      <w:tr w:rsidR="00555E1A" w:rsidTr="0D5E4A34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55E1A" w:rsidP="00555E1A" w:rsidRDefault="00555E1A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55E1A" w:rsidR="00555E1A" w:rsidP="00555E1A" w:rsidRDefault="00555E1A" w14:paraId="12FD0E1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Y-202 or</w:t>
            </w:r>
          </w:p>
          <w:p w:rsidRPr="00555E1A" w:rsidR="00555E1A" w:rsidP="00555E1A" w:rsidRDefault="00555E1A" w14:paraId="1AADC63B" w14:textId="1112182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Y-2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55E1A" w:rsidR="00555E1A" w:rsidP="00555E1A" w:rsidRDefault="00555E1A" w14:paraId="754FE42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:rsidRPr="00555E1A" w:rsidR="00555E1A" w:rsidP="00555E1A" w:rsidRDefault="00555E1A" w14:paraId="179A7923" w14:textId="14F0AE5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55E1A" w:rsidR="00555E1A" w:rsidP="00555E1A" w:rsidRDefault="00555E1A" w14:paraId="1C25F3EE" w14:textId="1F18A77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55E1A" w:rsidTr="0D5E4A34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55E1A" w:rsidP="00555E1A" w:rsidRDefault="00555E1A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55E1A" w:rsidR="00555E1A" w:rsidP="00555E1A" w:rsidRDefault="00555E1A" w14:paraId="612D710D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555E1A" w:rsidR="00555E1A" w:rsidP="00555E1A" w:rsidRDefault="00555E1A" w14:paraId="09994A1B" w14:textId="2756EFE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55E1A" w:rsidR="00555E1A" w:rsidP="00555E1A" w:rsidRDefault="00555E1A" w14:paraId="580BF25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:rsidRPr="00555E1A" w:rsidR="00555E1A" w:rsidP="00555E1A" w:rsidRDefault="00555E1A" w14:paraId="58BCA94D" w14:textId="5D5D57D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55E1A" w:rsidR="00555E1A" w:rsidP="00555E1A" w:rsidRDefault="00555E1A" w14:paraId="58B7D15A" w14:textId="4773017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55E1A" w:rsidTr="0D5E4A34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555E1A" w:rsidR="00555E1A" w:rsidP="00555E1A" w:rsidRDefault="00555E1A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555E1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="009F5BD5" w:rsidP="0D5E4A34" w:rsidRDefault="00555E1A" w14:paraId="5F98A05D" w14:textId="1B7229B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0D5E4A34" w:rsidR="00555E1A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 xml:space="preserve">SPAN-101 or </w:t>
            </w:r>
          </w:p>
          <w:p w:rsidR="009F5BD5" w:rsidP="0D5E4A34" w:rsidRDefault="00555E1A" w14:paraId="1424B168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</w:pPr>
            <w:r w:rsidRPr="0D5E4A34" w:rsidR="00555E1A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 xml:space="preserve">FREN-101 </w:t>
            </w:r>
            <w:r w:rsidRPr="0D5E4A34" w:rsidR="00555E1A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  <w:t xml:space="preserve">or </w:t>
            </w:r>
          </w:p>
          <w:p w:rsidRPr="00555E1A" w:rsidR="00555E1A" w:rsidP="00555E1A" w:rsidRDefault="00555E1A" w14:paraId="24BDFB2F" w14:textId="555760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555E1A" w:rsidR="00555E1A" w:rsidP="00555E1A" w:rsidRDefault="00555E1A" w14:paraId="47C015A9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55E1A">
              <w:rPr>
                <w:rFonts w:cstheme="minorHAnsi"/>
                <w:color w:val="000000"/>
                <w:sz w:val="22"/>
                <w:szCs w:val="24"/>
              </w:rPr>
              <w:t>Elementary Spanish I or</w:t>
            </w:r>
          </w:p>
          <w:p w:rsidRPr="00555E1A" w:rsidR="00555E1A" w:rsidP="00555E1A" w:rsidRDefault="00555E1A" w14:paraId="2F0BD2BB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55E1A">
              <w:rPr>
                <w:rFonts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:rsidRPr="00555E1A" w:rsidR="00555E1A" w:rsidP="00555E1A" w:rsidRDefault="00555E1A" w14:paraId="275A0CDF" w14:textId="73A01D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555E1A" w:rsidR="00555E1A" w:rsidP="00555E1A" w:rsidRDefault="00555E1A" w14:paraId="44AC95D6" w14:textId="0BDDEF0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76131" w:rsidP="007B70DE" w:rsidRDefault="00F76131" w14:paraId="7212A20C" w14:textId="56DCC92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555E1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160"/>
        <w:gridCol w:w="5744"/>
        <w:gridCol w:w="1313"/>
      </w:tblGrid>
      <w:tr w:rsidRPr="00AF5BE0" w:rsidR="00F76131" w:rsidTr="0D5E4A34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555E1A" w:rsidTr="0D5E4A34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55E1A" w:rsidP="00555E1A" w:rsidRDefault="00555E1A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Pr="00555E1A" w:rsidR="00555E1A" w:rsidP="00555E1A" w:rsidRDefault="00555E1A" w14:paraId="39141659" w14:textId="54843F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Pr="00555E1A" w:rsidR="00555E1A" w:rsidP="7B5A8AD9" w:rsidRDefault="00555E1A" w14:paraId="52AA2F38" w14:textId="5F31706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B5A8AD9" w:rsidR="5A013A3A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ical</w:t>
            </w:r>
            <w:r w:rsidRPr="7B5A8AD9" w:rsidR="00555E1A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 xml:space="preserve">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55E1A" w:rsidR="00555E1A" w:rsidP="00555E1A" w:rsidRDefault="00555E1A" w14:paraId="65E25DD8" w14:textId="4BC725C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55E1A" w:rsidTr="0D5E4A34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55E1A" w:rsidP="00555E1A" w:rsidRDefault="00555E1A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="00555E1A" w:rsidP="00555E1A" w:rsidRDefault="00555E1A" w14:paraId="6E13EA11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SPAN-102 or </w:t>
            </w:r>
          </w:p>
          <w:p w:rsidR="00555E1A" w:rsidP="00555E1A" w:rsidRDefault="00555E1A" w14:paraId="0EF1AD80" w14:textId="6899C4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FREN-102 </w:t>
            </w: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:rsidRPr="00555E1A" w:rsidR="00555E1A" w:rsidP="00555E1A" w:rsidRDefault="00555E1A" w14:paraId="6E237BC8" w14:textId="5E08B41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Pr="00555E1A" w:rsidR="00555E1A" w:rsidP="00555E1A" w:rsidRDefault="00555E1A" w14:paraId="3B911EF5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 or</w:t>
            </w:r>
          </w:p>
          <w:p w:rsidRPr="00555E1A" w:rsidR="00555E1A" w:rsidP="00555E1A" w:rsidRDefault="00555E1A" w14:paraId="495D67D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:rsidRPr="00555E1A" w:rsidR="00555E1A" w:rsidP="00555E1A" w:rsidRDefault="00555E1A" w14:paraId="6250AC6D" w14:textId="1F66280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55E1A" w:rsidR="00555E1A" w:rsidP="00555E1A" w:rsidRDefault="00555E1A" w14:paraId="4BF3CCB4" w14:textId="4A42A54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55E1A" w:rsidTr="0D5E4A34" w14:paraId="33F1B39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55E1A" w:rsidP="00555E1A" w:rsidRDefault="00555E1A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Pr="00555E1A" w:rsidR="00555E1A" w:rsidP="00555E1A" w:rsidRDefault="00555E1A" w14:paraId="7B1555A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Y-202 or</w:t>
            </w:r>
          </w:p>
          <w:p w:rsidRPr="00555E1A" w:rsidR="00555E1A" w:rsidP="00555E1A" w:rsidRDefault="00555E1A" w14:paraId="394AF44D" w14:textId="7C85049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Y-2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Pr="00555E1A" w:rsidR="00555E1A" w:rsidP="00555E1A" w:rsidRDefault="00555E1A" w14:paraId="3B2CEE6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:rsidRPr="00555E1A" w:rsidR="00555E1A" w:rsidP="00555E1A" w:rsidRDefault="00555E1A" w14:paraId="0B8B04D1" w14:textId="45C3C73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55E1A" w:rsidR="00555E1A" w:rsidP="00555E1A" w:rsidRDefault="00555E1A" w14:paraId="6F448D68" w14:textId="7231AE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03E54" w:rsidTr="0D5E4A34" w14:paraId="7F174633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03E54" w:rsidP="00C03E54" w:rsidRDefault="00C03E54" w14:paraId="20929A43" w14:textId="34533D5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="00C03E54" w:rsidP="00C03E54" w:rsidRDefault="00C03E54" w14:paraId="3EE9A890" w14:textId="2055B0D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</w:pPr>
            <w:r w:rsidR="00C03E54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S-103</w:t>
            </w:r>
            <w:r w:rsidR="7407185D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03</w:t>
            </w:r>
            <w:r w:rsidR="700488C2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,</w:t>
            </w:r>
          </w:p>
          <w:p w:rsidR="00C03E54" w:rsidP="0D5E4A34" w:rsidRDefault="00C03E54" w14:paraId="24F46E23" w14:textId="76F704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="00C03E54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60</w:t>
            </w:r>
            <w:r w:rsidR="6DD69E15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60</w:t>
            </w:r>
            <w:r w:rsidR="12416B9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,</w:t>
            </w:r>
          </w:p>
          <w:p w:rsidR="00C03E54" w:rsidP="0D5E4A34" w:rsidRDefault="00C03E54" w14:paraId="5031F5AD" w14:textId="0A63E07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D5E4A34" w:rsidR="00C03E54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75</w:t>
            </w:r>
            <w:r w:rsidRPr="0D5E4A34" w:rsidR="2B32EEA1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75</w:t>
            </w:r>
            <w:r w:rsidRPr="0D5E4A34" w:rsidR="694E8E6B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,</w:t>
            </w:r>
            <w:r w:rsidRPr="0D5E4A34" w:rsidR="00C03E54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or</w:t>
            </w:r>
          </w:p>
          <w:p w:rsidRPr="00555E1A" w:rsidR="00C03E54" w:rsidP="0D5E4A34" w:rsidRDefault="00C03E54" w14:paraId="3334C8C5" w14:textId="2AB995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</w:pPr>
            <w:r w:rsidRPr="0D5E4A34" w:rsidR="00C03E54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80</w:t>
            </w:r>
            <w:r w:rsidRPr="0D5E4A34" w:rsidR="5CD57202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="00C03E54" w:rsidP="00C03E54" w:rsidRDefault="00C03E54" w14:paraId="6298710E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:rsidRPr="00EB30EE" w:rsidR="00C03E54" w:rsidP="00C03E54" w:rsidRDefault="00C03E54" w14:paraId="0D360420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:rsidR="00C03E54" w:rsidP="0D5E4A34" w:rsidRDefault="00C03E54" w14:paraId="095D94E4" w14:textId="1943E94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D5E4A34" w:rsidR="00C03E54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atinx/Chicanx Literature</w:t>
            </w:r>
            <w:r w:rsidRPr="0D5E4A34" w:rsidR="00C03E54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</w:t>
            </w:r>
          </w:p>
          <w:p w:rsidR="00C03E54" w:rsidP="0D5E4A34" w:rsidRDefault="00C03E54" w14:paraId="6C48F186" w14:textId="371966D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D5E4A34" w:rsidR="00C03E54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or</w:t>
            </w:r>
          </w:p>
          <w:p w:rsidRPr="00555E1A" w:rsidR="00C03E54" w:rsidP="00C03E54" w:rsidRDefault="00C03E54" w14:paraId="0B06EB89" w14:textId="4566A0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55E1A" w:rsidR="00C03E54" w:rsidP="00C03E54" w:rsidRDefault="00C03E54" w14:paraId="2386A290" w14:textId="12B4B4D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55E1A" w:rsidTr="0D5E4A34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  <w:tcMar/>
          </w:tcPr>
          <w:p w:rsidRPr="008E1CE1" w:rsidR="00555E1A" w:rsidP="00555E1A" w:rsidRDefault="00555E1A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shd w:val="clear" w:color="auto" w:fill="FFFFFF" w:themeFill="background1"/>
            <w:tcMar/>
          </w:tcPr>
          <w:p w:rsidRPr="00555E1A" w:rsidR="00555E1A" w:rsidP="00555E1A" w:rsidRDefault="00555E1A" w14:paraId="55DB989F" w14:textId="3A728C0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shd w:val="clear" w:color="auto" w:fill="FFFFFF" w:themeFill="background1"/>
            <w:tcMar/>
          </w:tcPr>
          <w:p w:rsidRPr="00555E1A" w:rsidR="00555E1A" w:rsidP="00555E1A" w:rsidRDefault="00555E1A" w14:paraId="647AE633" w14:textId="0E2CEA6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FFFFF" w:themeFill="background1"/>
            <w:tcMar/>
          </w:tcPr>
          <w:p w:rsidRPr="00555E1A" w:rsidR="00555E1A" w:rsidP="00555E1A" w:rsidRDefault="00555E1A" w14:paraId="59DE1595" w14:textId="20CA2E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AC4A21" w:rsidR="0072641A" w:rsidP="00E53D36" w:rsidRDefault="0072641A" w14:paraId="33DFC3E7" w14:textId="03CC88C0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="004E59A3" w:rsidP="00451201" w:rsidRDefault="003C6DE7" w14:paraId="1CBC7C16" w14:textId="0F92D324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:rsidR="00451201" w:rsidP="00605018" w:rsidRDefault="00451201" w14:paraId="4BB0FE34" w14:textId="77777777">
      <w:pPr>
        <w:pStyle w:val="Heading10"/>
        <w:sectPr w:rsidR="00451201" w:rsidSect="00FE5239">
          <w:headerReference w:type="first" r:id="rId24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docGrid w:linePitch="360"/>
        </w:sectPr>
      </w:pPr>
    </w:p>
    <w:p w:rsidRPr="00DB0AA6" w:rsidR="00F76AA4" w:rsidP="00605018" w:rsidRDefault="00F76AA4" w14:paraId="6885DCF5" w14:textId="2A990712">
      <w:pPr>
        <w:pStyle w:val="Heading10"/>
      </w:pPr>
      <w:r>
        <w:t>Work Experience</w:t>
      </w:r>
    </w:p>
    <w:p w:rsidRPr="007B5645" w:rsidR="00157999" w:rsidP="42A382C7" w:rsidRDefault="00F76AA4" w14:paraId="3E8E5ADC" w14:textId="15F19690">
      <w:pPr>
        <w:spacing w:after="0"/>
        <w:ind w:left="360"/>
        <w:rPr>
          <w:rFonts w:cs="Calibri" w:cstheme="minorAscii"/>
          <w:sz w:val="20"/>
          <w:szCs w:val="20"/>
        </w:rPr>
      </w:pPr>
      <w:r w:rsidRPr="42A382C7" w:rsidR="00F76AA4">
        <w:rPr>
          <w:rFonts w:cs="Calibri" w:cstheme="minorAscii"/>
          <w:sz w:val="20"/>
          <w:szCs w:val="20"/>
        </w:rPr>
        <w:t>Sign up for a special project or internship opportunity</w:t>
      </w:r>
      <w:r w:rsidRPr="42A382C7" w:rsidR="00F76AA4">
        <w:rPr>
          <w:rFonts w:cs="Calibri" w:cstheme="minorAscii"/>
          <w:sz w:val="20"/>
          <w:szCs w:val="20"/>
        </w:rPr>
        <w:t xml:space="preserve">.  </w:t>
      </w:r>
      <w:r w:rsidRPr="42A382C7" w:rsidR="00F76AA4">
        <w:rPr>
          <w:rFonts w:cs="Calibri" w:cstheme="minorAscii"/>
          <w:sz w:val="20"/>
          <w:szCs w:val="20"/>
        </w:rPr>
        <w:t xml:space="preserve">Gain </w:t>
      </w:r>
      <w:hyperlink r:id="Rdec4a32b36c248ea">
        <w:r w:rsidRPr="42A382C7" w:rsidR="00F76AA4">
          <w:rPr>
            <w:rStyle w:val="Hyperlink"/>
            <w:rFonts w:cs="Calibri" w:cstheme="minorAscii"/>
            <w:sz w:val="20"/>
            <w:szCs w:val="20"/>
          </w:rPr>
          <w:t>work experience</w:t>
        </w:r>
      </w:hyperlink>
      <w:r w:rsidRPr="42A382C7" w:rsidR="00F76AA4">
        <w:rPr>
          <w:rFonts w:cs="Calibri" w:cstheme="minorAscii"/>
          <w:sz w:val="20"/>
          <w:szCs w:val="20"/>
        </w:rPr>
        <w:t xml:space="preserve"> and earn credits.</w:t>
      </w:r>
    </w:p>
    <w:p w:rsidR="007B5645" w:rsidP="007B5645" w:rsidRDefault="007B5645" w14:paraId="64938B21" w14:textId="77777777">
      <w:pPr>
        <w:pStyle w:val="Heading10"/>
      </w:pPr>
      <w:r>
        <w:t>Helpful Hints</w:t>
      </w:r>
    </w:p>
    <w:p w:rsidR="00555E1A" w:rsidP="42A382C7" w:rsidRDefault="00451201" w14:paraId="0ED0729C" w14:textId="549F4A01">
      <w:pPr>
        <w:spacing w:after="0"/>
        <w:ind w:left="360"/>
        <w:rPr>
          <w:rFonts w:cs="Calibri" w:cstheme="minorAscii"/>
          <w:sz w:val="18"/>
          <w:szCs w:val="18"/>
        </w:rPr>
      </w:pPr>
      <w:r w:rsidRPr="42A382C7" w:rsidR="00451201">
        <w:rPr>
          <w:rFonts w:cs="Calibri" w:cstheme="minorAscii"/>
          <w:sz w:val="18"/>
          <w:szCs w:val="18"/>
        </w:rPr>
        <w:t xml:space="preserve">The best way to succeed in Physics and Astronomy classes is to solve as many of the problems at the end of each chapter in the </w:t>
      </w:r>
      <w:r w:rsidRPr="42A382C7" w:rsidR="00451201">
        <w:rPr>
          <w:rFonts w:cs="Calibri" w:cstheme="minorAscii"/>
          <w:sz w:val="18"/>
          <w:szCs w:val="18"/>
        </w:rPr>
        <w:t>textbook,</w:t>
      </w:r>
      <w:r w:rsidRPr="42A382C7" w:rsidR="00451201">
        <w:rPr>
          <w:rFonts w:cs="Calibri" w:cstheme="minorAscii"/>
          <w:sz w:val="18"/>
          <w:szCs w:val="18"/>
        </w:rPr>
        <w:t xml:space="preserve"> as practical. </w:t>
      </w:r>
      <w:r w:rsidRPr="42A382C7" w:rsidR="00451201">
        <w:rPr>
          <w:rFonts w:cs="Calibri" w:cstheme="minorAscii"/>
          <w:sz w:val="18"/>
          <w:szCs w:val="18"/>
        </w:rPr>
        <w:t>Practice may not make you perfect, but it will definitely make you better prepared.</w:t>
      </w:r>
      <w:r w:rsidRPr="42A382C7" w:rsidR="00451201">
        <w:rPr>
          <w:rFonts w:cs="Calibri" w:cstheme="minorAscii"/>
          <w:sz w:val="18"/>
          <w:szCs w:val="18"/>
        </w:rPr>
        <w:t xml:space="preserve"> </w:t>
      </w:r>
    </w:p>
    <w:p w:rsidR="00555E1A" w:rsidP="007B5645" w:rsidRDefault="00555E1A" w14:paraId="7DE6F90D" w14:textId="77777777">
      <w:pPr>
        <w:spacing w:after="0"/>
        <w:ind w:left="360"/>
        <w:rPr>
          <w:rFonts w:cstheme="minorHAnsi"/>
        </w:rPr>
      </w:pPr>
    </w:p>
    <w:p w:rsidRPr="007B5645" w:rsidR="007B5645" w:rsidP="007B5645" w:rsidRDefault="00451201" w14:paraId="7029BF7E" w14:textId="1D6C9011">
      <w:pPr>
        <w:spacing w:after="0"/>
        <w:ind w:left="360"/>
      </w:pPr>
    </w:p>
    <w:sectPr w:rsidRPr="007B5645" w:rsidR="007B5645" w:rsidSect="00555E1A"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8531C" w:rsidP="00DF2F19" w:rsidRDefault="0008531C" w14:paraId="3E65388C" w14:textId="77777777">
      <w:pPr>
        <w:spacing w:after="0" w:line="240" w:lineRule="auto"/>
      </w:pPr>
      <w:r>
        <w:separator/>
      </w:r>
    </w:p>
  </w:endnote>
  <w:endnote w:type="continuationSeparator" w:id="0">
    <w:p w:rsidR="0008531C" w:rsidP="00DF2F19" w:rsidRDefault="0008531C" w14:paraId="79C67733" w14:textId="77777777">
      <w:pPr>
        <w:spacing w:after="0" w:line="240" w:lineRule="auto"/>
      </w:pPr>
      <w:r>
        <w:continuationSeparator/>
      </w:r>
    </w:p>
  </w:endnote>
  <w:endnote w:type="continuationNotice" w:id="1">
    <w:p w:rsidR="0008531C" w:rsidRDefault="0008531C" w14:paraId="6BD76FE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05AB4" w:rsidRDefault="00E05AB4" w14:paraId="49B2576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8531C" w:rsidP="00DF2F19" w:rsidRDefault="0008531C" w14:paraId="13876BDD" w14:textId="77777777">
      <w:pPr>
        <w:spacing w:after="0" w:line="240" w:lineRule="auto"/>
      </w:pPr>
      <w:r>
        <w:separator/>
      </w:r>
    </w:p>
  </w:footnote>
  <w:footnote w:type="continuationSeparator" w:id="0">
    <w:p w:rsidR="0008531C" w:rsidP="00DF2F19" w:rsidRDefault="0008531C" w14:paraId="6ECA7C1E" w14:textId="77777777">
      <w:pPr>
        <w:spacing w:after="0" w:line="240" w:lineRule="auto"/>
      </w:pPr>
      <w:r>
        <w:continuationSeparator/>
      </w:r>
    </w:p>
  </w:footnote>
  <w:footnote w:type="continuationNotice" w:id="1">
    <w:p w:rsidR="0008531C" w:rsidRDefault="0008531C" w14:paraId="0654A71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05AB4" w:rsidRDefault="00E05AB4" w14:paraId="436B683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05AB4" w:rsidRDefault="00E05AB4" w14:paraId="472AF43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954A6C" w:rsidR="00665F2D" w:rsidP="00832842" w:rsidRDefault="009E43A1" w14:paraId="294BAF7A" w14:textId="33D2B96A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4A6C" w:rsidR="00954A6C">
      <w:rPr>
        <w:rFonts w:ascii="Gill Sans MT" w:hAnsi="Gill Sans MT"/>
        <w:color w:val="AF2624"/>
        <w:sz w:val="40"/>
        <w:szCs w:val="40"/>
      </w:rPr>
      <w:t>SCIENCE, MATH &amp; ENGINEERING</w:t>
    </w:r>
    <w:r w:rsidRPr="00954A6C" w:rsidR="00226D8F">
      <w:rPr>
        <w:rFonts w:ascii="Gill Sans MT" w:hAnsi="Gill Sans MT"/>
        <w:color w:val="AF2624"/>
        <w:sz w:val="40"/>
        <w:szCs w:val="40"/>
      </w:rPr>
      <w:t xml:space="preserve"> PATHWAY</w:t>
    </w:r>
  </w:p>
  <w:p w:rsidRPr="00A54187" w:rsidR="00DF2F19" w:rsidP="00A54187" w:rsidRDefault="00832842" w14:paraId="56A43A97" w14:textId="1A985E9C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72A2AC9" w:rsidR="272A2AC9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72A2AC9" w:rsidR="272A2AC9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72A2AC9" w:rsidR="272A2AC9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72A2AC9" w:rsidR="272A2AC9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sawFAAjD8+A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8531C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080F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C6DE7"/>
    <w:rsid w:val="003D3498"/>
    <w:rsid w:val="003E0C2B"/>
    <w:rsid w:val="003E2989"/>
    <w:rsid w:val="003F66AE"/>
    <w:rsid w:val="00425E40"/>
    <w:rsid w:val="004261C0"/>
    <w:rsid w:val="0043300A"/>
    <w:rsid w:val="00442F57"/>
    <w:rsid w:val="00443620"/>
    <w:rsid w:val="00451201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59A3"/>
    <w:rsid w:val="004E5DF7"/>
    <w:rsid w:val="004F7AA6"/>
    <w:rsid w:val="005153D2"/>
    <w:rsid w:val="00521B03"/>
    <w:rsid w:val="00522317"/>
    <w:rsid w:val="00555E1A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184E"/>
    <w:rsid w:val="006F4815"/>
    <w:rsid w:val="007050D6"/>
    <w:rsid w:val="007125B4"/>
    <w:rsid w:val="007204DD"/>
    <w:rsid w:val="0072641A"/>
    <w:rsid w:val="0073353B"/>
    <w:rsid w:val="007370F9"/>
    <w:rsid w:val="00756FE3"/>
    <w:rsid w:val="0079066E"/>
    <w:rsid w:val="00793168"/>
    <w:rsid w:val="00796896"/>
    <w:rsid w:val="00797A06"/>
    <w:rsid w:val="007B5645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9F5BD5"/>
    <w:rsid w:val="00A0641E"/>
    <w:rsid w:val="00A07EED"/>
    <w:rsid w:val="00A10835"/>
    <w:rsid w:val="00A108BF"/>
    <w:rsid w:val="00A1591A"/>
    <w:rsid w:val="00A1726D"/>
    <w:rsid w:val="00A31CAB"/>
    <w:rsid w:val="00A51FA9"/>
    <w:rsid w:val="00A54187"/>
    <w:rsid w:val="00A65F76"/>
    <w:rsid w:val="00A71C15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680F"/>
    <w:rsid w:val="00B27B28"/>
    <w:rsid w:val="00B31614"/>
    <w:rsid w:val="00B662E6"/>
    <w:rsid w:val="00B7439B"/>
    <w:rsid w:val="00BA22A6"/>
    <w:rsid w:val="00BA7C21"/>
    <w:rsid w:val="00BB0AB6"/>
    <w:rsid w:val="00BB5431"/>
    <w:rsid w:val="00BC2D1B"/>
    <w:rsid w:val="00BD5E72"/>
    <w:rsid w:val="00BE2D10"/>
    <w:rsid w:val="00C0079D"/>
    <w:rsid w:val="00C02F4E"/>
    <w:rsid w:val="00C03E54"/>
    <w:rsid w:val="00C07B6D"/>
    <w:rsid w:val="00C15613"/>
    <w:rsid w:val="00C175D3"/>
    <w:rsid w:val="00C46AC1"/>
    <w:rsid w:val="00C47E50"/>
    <w:rsid w:val="00C92013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E18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5AB4"/>
    <w:rsid w:val="00E06895"/>
    <w:rsid w:val="00E22FA5"/>
    <w:rsid w:val="00E238B2"/>
    <w:rsid w:val="00E500EB"/>
    <w:rsid w:val="00E50936"/>
    <w:rsid w:val="00E53D36"/>
    <w:rsid w:val="00E6160E"/>
    <w:rsid w:val="00E7044A"/>
    <w:rsid w:val="00E80F66"/>
    <w:rsid w:val="00E87D1C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47F95"/>
    <w:rsid w:val="00F51AC5"/>
    <w:rsid w:val="00F71015"/>
    <w:rsid w:val="00F76131"/>
    <w:rsid w:val="00F76AA4"/>
    <w:rsid w:val="00F81BE1"/>
    <w:rsid w:val="00FA362C"/>
    <w:rsid w:val="00FB200B"/>
    <w:rsid w:val="00FC0C87"/>
    <w:rsid w:val="00FC26ED"/>
    <w:rsid w:val="00FC3922"/>
    <w:rsid w:val="00FD7189"/>
    <w:rsid w:val="00FE5239"/>
    <w:rsid w:val="0D5E4A34"/>
    <w:rsid w:val="12416B93"/>
    <w:rsid w:val="272A2AC9"/>
    <w:rsid w:val="29A38E85"/>
    <w:rsid w:val="2B32EEA1"/>
    <w:rsid w:val="37B62728"/>
    <w:rsid w:val="42A382C7"/>
    <w:rsid w:val="5A013A3A"/>
    <w:rsid w:val="5CD57202"/>
    <w:rsid w:val="694E8E6B"/>
    <w:rsid w:val="6DD69E15"/>
    <w:rsid w:val="700488C2"/>
    <w:rsid w:val="7407185D"/>
    <w:rsid w:val="7B5A8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fontTable" Target="fontTable.xml" Id="rId27" /><Relationship Type="http://schemas.openxmlformats.org/officeDocument/2006/relationships/hyperlink" Target="https://nam12.safelinks.protection.outlook.com/?url=https%3A%2F%2Fwww.msjc.edu%2Fhub%2F&amp;data=05%7C01%7Cmbasgall%40msjc.edu%7C00671a05705e42bdeb1608db5b3ae60f%7C5fbf5385e264415f8989a6bdac9eadd3%7C0%7C0%7C638204080773150618%7CUnknown%7CTWFpbGZsb3d8eyJWIjoiMC4wLjAwMDAiLCJQIjoiV2luMzIiLCJBTiI6Ik1haWwiLCJXVCI6Mn0%3D%7C3000%7C%7C%7C&amp;sdata=9Ex3X%2BRrsmq8ElINt4fc52T6Qj4sUd5Z9Umr8EokHlQ%3D&amp;reserved=0" TargetMode="External" Id="Rd2871dc84e7744b1" /><Relationship Type="http://schemas.openxmlformats.org/officeDocument/2006/relationships/hyperlink" Target="https://catalog.msjc.edu/instructional-programs/" TargetMode="External" Id="R1c01cb6b86194d3f" /><Relationship Type="http://schemas.openxmlformats.org/officeDocument/2006/relationships/hyperlink" Target="http://msjc.emsicc.com" TargetMode="External" Id="Rcedfbf1ea4fd413d" /><Relationship Type="http://schemas.openxmlformats.org/officeDocument/2006/relationships/hyperlink" Target="https://msjc.edu/careereducation/cwee/index.html" TargetMode="External" Id="Rdec4a32b36c248ea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HY_AST_UC</dc:title>
  <dc:subject/>
  <dc:creator>Rhonda Nishimoto</dc:creator>
  <keywords/>
  <dc:description/>
  <lastModifiedBy>Meghan Basgall</lastModifiedBy>
  <revision>9</revision>
  <dcterms:created xsi:type="dcterms:W3CDTF">2021-02-24T21:38:00.0000000Z</dcterms:created>
  <dcterms:modified xsi:type="dcterms:W3CDTF">2023-05-24T18:22:36.29238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